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302FF" w14:textId="56329640" w:rsidR="00246E18" w:rsidRDefault="008F7295" w:rsidP="008F7295">
      <w:pPr>
        <w:jc w:val="center"/>
        <w:rPr>
          <w:b/>
          <w:bCs/>
          <w:u w:val="single"/>
        </w:rPr>
      </w:pPr>
      <w:r w:rsidRPr="008F7295">
        <w:rPr>
          <w:b/>
          <w:bCs/>
          <w:u w:val="single"/>
        </w:rPr>
        <w:t>CS 3021 / CS4321 Lab</w:t>
      </w:r>
    </w:p>
    <w:p w14:paraId="6DBAEC17" w14:textId="37001C34" w:rsidR="008F7295" w:rsidRDefault="008F7295" w:rsidP="008F7295">
      <w:pPr>
        <w:jc w:val="center"/>
        <w:rPr>
          <w:b/>
          <w:bCs/>
          <w:u w:val="single"/>
        </w:rPr>
      </w:pPr>
    </w:p>
    <w:p w14:paraId="1A46B575" w14:textId="66150DD4" w:rsidR="008F7295" w:rsidRPr="008F7295" w:rsidRDefault="008F7295" w:rsidP="008F7295">
      <w:pPr>
        <w:pStyle w:val="ListParagraph"/>
        <w:numPr>
          <w:ilvl w:val="0"/>
          <w:numId w:val="1"/>
        </w:numPr>
        <w:rPr>
          <w:u w:val="single"/>
        </w:rPr>
      </w:pPr>
      <w:r w:rsidRPr="008F7295">
        <w:t>Install Anaconda</w:t>
      </w:r>
    </w:p>
    <w:p w14:paraId="50C06D82" w14:textId="09AAE02C" w:rsidR="008F7295" w:rsidRDefault="00C41053" w:rsidP="008F7295">
      <w:pPr>
        <w:pStyle w:val="ListParagraph"/>
        <w:numPr>
          <w:ilvl w:val="1"/>
          <w:numId w:val="1"/>
        </w:numPr>
        <w:rPr>
          <w:u w:val="single"/>
        </w:rPr>
      </w:pPr>
      <w:hyperlink r:id="rId5" w:history="1">
        <w:r w:rsidR="008F7295" w:rsidRPr="009F4495">
          <w:rPr>
            <w:rStyle w:val="Hyperlink"/>
          </w:rPr>
          <w:t>https://www.anaconda.com/</w:t>
        </w:r>
      </w:hyperlink>
    </w:p>
    <w:p w14:paraId="7B66BB6B" w14:textId="47F4D893" w:rsidR="00A6090B" w:rsidRPr="00A6090B" w:rsidRDefault="00A6090B" w:rsidP="008F7295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Conda</w:t>
      </w:r>
      <w:proofErr w:type="spellEnd"/>
      <w:r>
        <w:t xml:space="preserve"> Cheat Sheet </w:t>
      </w:r>
    </w:p>
    <w:p w14:paraId="17256CF3" w14:textId="1F287A8B" w:rsidR="00A6090B" w:rsidRDefault="00A6090B" w:rsidP="00A6090B">
      <w:pPr>
        <w:pStyle w:val="ListParagraph"/>
        <w:numPr>
          <w:ilvl w:val="2"/>
          <w:numId w:val="1"/>
        </w:numPr>
        <w:rPr>
          <w:u w:val="single"/>
        </w:rPr>
      </w:pPr>
      <w:r w:rsidRPr="00A6090B">
        <w:rPr>
          <w:u w:val="single"/>
        </w:rPr>
        <w:t>https://docs.conda.io/projects/conda/en/4.6.0/_downloads/52a95608c49671267e40c689e0bc00ca/conda-cheatsheet.pdf</w:t>
      </w:r>
    </w:p>
    <w:p w14:paraId="7B5A154D" w14:textId="040C5EE5" w:rsidR="008F7295" w:rsidRPr="008F7295" w:rsidRDefault="008F7295" w:rsidP="008F7295">
      <w:pPr>
        <w:pStyle w:val="ListParagraph"/>
        <w:numPr>
          <w:ilvl w:val="1"/>
          <w:numId w:val="1"/>
        </w:numPr>
        <w:rPr>
          <w:u w:val="single"/>
        </w:rPr>
      </w:pPr>
      <w:r>
        <w:t>Create new environment for Python 3.9</w:t>
      </w:r>
    </w:p>
    <w:p w14:paraId="69A12F16" w14:textId="33EACA28" w:rsidR="008F7295" w:rsidRPr="008F7295" w:rsidRDefault="008F7295" w:rsidP="008F7295">
      <w:pPr>
        <w:pStyle w:val="ListParagraph"/>
        <w:numPr>
          <w:ilvl w:val="2"/>
          <w:numId w:val="1"/>
        </w:numPr>
        <w:rPr>
          <w:u w:val="single"/>
        </w:rPr>
      </w:pPr>
      <w:proofErr w:type="spellStart"/>
      <w:r>
        <w:t>conda</w:t>
      </w:r>
      <w:proofErr w:type="spellEnd"/>
      <w:r>
        <w:t xml:space="preserve"> create –name py_39 python=3.9</w:t>
      </w:r>
    </w:p>
    <w:p w14:paraId="515A1F65" w14:textId="315AC26F" w:rsidR="008F7295" w:rsidRPr="008F7295" w:rsidRDefault="008F7295" w:rsidP="008F7295">
      <w:pPr>
        <w:pStyle w:val="ListParagraph"/>
        <w:numPr>
          <w:ilvl w:val="1"/>
          <w:numId w:val="1"/>
        </w:numPr>
        <w:rPr>
          <w:u w:val="single"/>
        </w:rPr>
      </w:pPr>
      <w:r>
        <w:t>Activate environment</w:t>
      </w:r>
    </w:p>
    <w:p w14:paraId="01E1D799" w14:textId="77CFB495" w:rsidR="008F7295" w:rsidRPr="008F7295" w:rsidRDefault="008F7295" w:rsidP="008F7295">
      <w:pPr>
        <w:pStyle w:val="ListParagraph"/>
        <w:numPr>
          <w:ilvl w:val="2"/>
          <w:numId w:val="1"/>
        </w:numPr>
        <w:rPr>
          <w:u w:val="single"/>
        </w:rPr>
      </w:pPr>
      <w:proofErr w:type="spellStart"/>
      <w:r>
        <w:t>conda</w:t>
      </w:r>
      <w:proofErr w:type="spellEnd"/>
      <w:r>
        <w:t xml:space="preserve"> activate py_39</w:t>
      </w:r>
    </w:p>
    <w:p w14:paraId="764FADFD" w14:textId="5C809CA1" w:rsidR="008F7295" w:rsidRPr="008F7295" w:rsidRDefault="008F7295" w:rsidP="008F7295">
      <w:pPr>
        <w:pStyle w:val="ListParagraph"/>
        <w:numPr>
          <w:ilvl w:val="1"/>
          <w:numId w:val="1"/>
        </w:numPr>
        <w:rPr>
          <w:u w:val="single"/>
        </w:rPr>
      </w:pPr>
      <w:r>
        <w:t>Add new packages</w:t>
      </w:r>
    </w:p>
    <w:p w14:paraId="4D05C19A" w14:textId="0E02E037" w:rsidR="008F7295" w:rsidRPr="0082470A" w:rsidRDefault="008F7295" w:rsidP="008F7295">
      <w:pPr>
        <w:pStyle w:val="ListParagraph"/>
        <w:numPr>
          <w:ilvl w:val="2"/>
          <w:numId w:val="1"/>
        </w:numPr>
        <w:rPr>
          <w:u w:val="single"/>
        </w:rPr>
      </w:pPr>
      <w:proofErr w:type="spellStart"/>
      <w:r>
        <w:t>conda</w:t>
      </w:r>
      <w:proofErr w:type="spellEnd"/>
      <w:r>
        <w:t xml:space="preserve"> install </w:t>
      </w:r>
      <w:proofErr w:type="spellStart"/>
      <w:r w:rsidR="00A6090B">
        <w:t>numpy</w:t>
      </w:r>
      <w:proofErr w:type="spellEnd"/>
    </w:p>
    <w:p w14:paraId="1F6046D2" w14:textId="063A59B3" w:rsidR="0082470A" w:rsidRPr="0092597F" w:rsidRDefault="0082470A" w:rsidP="008F7295">
      <w:pPr>
        <w:pStyle w:val="ListParagraph"/>
        <w:numPr>
          <w:ilvl w:val="2"/>
          <w:numId w:val="1"/>
        </w:numPr>
        <w:rPr>
          <w:u w:val="single"/>
        </w:rPr>
      </w:pPr>
      <w:proofErr w:type="spellStart"/>
      <w:r>
        <w:t>conda</w:t>
      </w:r>
      <w:proofErr w:type="spellEnd"/>
      <w:r>
        <w:t xml:space="preserve"> install </w:t>
      </w:r>
      <w:proofErr w:type="spellStart"/>
      <w:r>
        <w:t>jupyter</w:t>
      </w:r>
      <w:proofErr w:type="spellEnd"/>
    </w:p>
    <w:p w14:paraId="6AFE377F" w14:textId="22FD650F" w:rsidR="0092597F" w:rsidRPr="00C41053" w:rsidRDefault="0092597F" w:rsidP="008F7295">
      <w:pPr>
        <w:pStyle w:val="ListParagraph"/>
        <w:numPr>
          <w:ilvl w:val="2"/>
          <w:numId w:val="1"/>
        </w:numPr>
        <w:rPr>
          <w:color w:val="FF0000"/>
          <w:u w:val="single"/>
        </w:rPr>
      </w:pPr>
      <w:r w:rsidRPr="00C41053">
        <w:rPr>
          <w:color w:val="FF0000"/>
        </w:rPr>
        <w:t xml:space="preserve">pip install </w:t>
      </w:r>
      <w:proofErr w:type="spellStart"/>
      <w:r w:rsidR="00C41053" w:rsidRPr="00C41053">
        <w:rPr>
          <w:color w:val="FF0000"/>
        </w:rPr>
        <w:t>tensorflow</w:t>
      </w:r>
      <w:proofErr w:type="spellEnd"/>
    </w:p>
    <w:p w14:paraId="138A792C" w14:textId="34A616E5" w:rsidR="00C41053" w:rsidRPr="00C41053" w:rsidRDefault="00C41053" w:rsidP="008F7295">
      <w:pPr>
        <w:pStyle w:val="ListParagraph"/>
        <w:numPr>
          <w:ilvl w:val="2"/>
          <w:numId w:val="1"/>
        </w:numPr>
        <w:rPr>
          <w:color w:val="FF0000"/>
          <w:u w:val="single"/>
        </w:rPr>
      </w:pPr>
      <w:proofErr w:type="spellStart"/>
      <w:r w:rsidRPr="00C41053">
        <w:rPr>
          <w:color w:val="FF0000"/>
        </w:rPr>
        <w:t>conda</w:t>
      </w:r>
      <w:proofErr w:type="spellEnd"/>
      <w:r w:rsidRPr="00C41053">
        <w:rPr>
          <w:color w:val="FF0000"/>
        </w:rPr>
        <w:t xml:space="preserve"> install matplotlib</w:t>
      </w:r>
    </w:p>
    <w:p w14:paraId="4F479EFB" w14:textId="1AF9E3C3" w:rsidR="00A6090B" w:rsidRPr="006D61D3" w:rsidRDefault="006D61D3" w:rsidP="00A6090B">
      <w:pPr>
        <w:pStyle w:val="ListParagraph"/>
        <w:numPr>
          <w:ilvl w:val="0"/>
          <w:numId w:val="1"/>
        </w:numPr>
        <w:rPr>
          <w:u w:val="single"/>
        </w:rPr>
      </w:pPr>
      <w:r>
        <w:t>Install Git</w:t>
      </w:r>
    </w:p>
    <w:p w14:paraId="5E2C9FD8" w14:textId="1020A438" w:rsidR="006D61D3" w:rsidRDefault="00C41053" w:rsidP="006D61D3">
      <w:pPr>
        <w:pStyle w:val="ListParagraph"/>
        <w:numPr>
          <w:ilvl w:val="1"/>
          <w:numId w:val="1"/>
        </w:numPr>
        <w:rPr>
          <w:u w:val="single"/>
        </w:rPr>
      </w:pPr>
      <w:hyperlink r:id="rId6" w:history="1">
        <w:r w:rsidR="006D61D3" w:rsidRPr="009F4495">
          <w:rPr>
            <w:rStyle w:val="Hyperlink"/>
          </w:rPr>
          <w:t>https://git-scm.com/book/en/v2/Getting-Started-Installing-Git</w:t>
        </w:r>
      </w:hyperlink>
    </w:p>
    <w:p w14:paraId="5B9403B3" w14:textId="304ABC7E" w:rsidR="006D61D3" w:rsidRPr="006D61D3" w:rsidRDefault="006D61D3" w:rsidP="006D61D3">
      <w:pPr>
        <w:pStyle w:val="ListParagraph"/>
        <w:numPr>
          <w:ilvl w:val="0"/>
          <w:numId w:val="1"/>
        </w:numPr>
        <w:rPr>
          <w:u w:val="single"/>
        </w:rPr>
      </w:pPr>
      <w:r>
        <w:t>Make a GitLab Account</w:t>
      </w:r>
    </w:p>
    <w:p w14:paraId="3E2DF2EF" w14:textId="6C8C56E4" w:rsidR="006D61D3" w:rsidRDefault="00C41053" w:rsidP="006D61D3">
      <w:pPr>
        <w:pStyle w:val="ListParagraph"/>
        <w:numPr>
          <w:ilvl w:val="1"/>
          <w:numId w:val="1"/>
        </w:numPr>
        <w:rPr>
          <w:u w:val="single"/>
        </w:rPr>
      </w:pPr>
      <w:hyperlink r:id="rId7" w:history="1">
        <w:r w:rsidR="006D61D3" w:rsidRPr="009F4495">
          <w:rPr>
            <w:rStyle w:val="Hyperlink"/>
          </w:rPr>
          <w:t>https://gitlab.nps.edu</w:t>
        </w:r>
      </w:hyperlink>
    </w:p>
    <w:p w14:paraId="20404450" w14:textId="54EF2E82" w:rsidR="00523AE5" w:rsidRPr="00523AE5" w:rsidRDefault="00C41053" w:rsidP="00523AE5">
      <w:pPr>
        <w:pStyle w:val="ListParagraph"/>
        <w:numPr>
          <w:ilvl w:val="1"/>
          <w:numId w:val="1"/>
        </w:numPr>
        <w:rPr>
          <w:u w:val="single"/>
        </w:rPr>
      </w:pPr>
      <w:hyperlink r:id="rId8" w:anchor="1-gitlab-beginner" w:history="1">
        <w:r w:rsidR="00357E02" w:rsidRPr="009F4495">
          <w:rPr>
            <w:rStyle w:val="Hyperlink"/>
          </w:rPr>
          <w:t>https://docs.gitlab.com/ee/university/#1-gitlab-beginner</w:t>
        </w:r>
      </w:hyperlink>
    </w:p>
    <w:p w14:paraId="7CCBC973" w14:textId="76D80A50" w:rsidR="00357E02" w:rsidRPr="00523AE5" w:rsidRDefault="00357E02" w:rsidP="00357E02">
      <w:pPr>
        <w:pStyle w:val="ListParagraph"/>
        <w:numPr>
          <w:ilvl w:val="0"/>
          <w:numId w:val="1"/>
        </w:numPr>
        <w:rPr>
          <w:u w:val="single"/>
        </w:rPr>
      </w:pPr>
      <w:r>
        <w:t>Create a new Project</w:t>
      </w:r>
    </w:p>
    <w:p w14:paraId="59109E24" w14:textId="020C1165" w:rsidR="00523AE5" w:rsidRPr="00523AE5" w:rsidRDefault="00523AE5" w:rsidP="00357E02">
      <w:pPr>
        <w:pStyle w:val="ListParagraph"/>
        <w:numPr>
          <w:ilvl w:val="0"/>
          <w:numId w:val="1"/>
        </w:numPr>
        <w:rPr>
          <w:u w:val="single"/>
        </w:rPr>
      </w:pPr>
      <w:r>
        <w:t>Create / Add SSH Key to Gitlab</w:t>
      </w:r>
    </w:p>
    <w:p w14:paraId="6AF28ECF" w14:textId="4AB71838" w:rsidR="00523AE5" w:rsidRPr="00523AE5" w:rsidRDefault="00523AE5" w:rsidP="00523AE5">
      <w:pPr>
        <w:pStyle w:val="ListParagraph"/>
        <w:numPr>
          <w:ilvl w:val="1"/>
          <w:numId w:val="1"/>
        </w:numPr>
        <w:rPr>
          <w:u w:val="single"/>
        </w:rPr>
      </w:pPr>
      <w:r w:rsidRPr="00523AE5">
        <w:rPr>
          <w:u w:val="single"/>
        </w:rPr>
        <w:t>https://gitlab.nps.edu/help/user/ssh.md</w:t>
      </w:r>
    </w:p>
    <w:p w14:paraId="1F919744" w14:textId="0788D2B1" w:rsidR="00357E02" w:rsidRPr="00357E02" w:rsidRDefault="00357E02" w:rsidP="00357E02">
      <w:pPr>
        <w:pStyle w:val="ListParagraph"/>
        <w:numPr>
          <w:ilvl w:val="0"/>
          <w:numId w:val="1"/>
        </w:numPr>
        <w:rPr>
          <w:u w:val="single"/>
        </w:rPr>
      </w:pPr>
      <w:r>
        <w:t>Access Token</w:t>
      </w:r>
    </w:p>
    <w:p w14:paraId="25418428" w14:textId="16E2FC1B" w:rsidR="00357E02" w:rsidRPr="00881748" w:rsidRDefault="00881748" w:rsidP="00357E02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Settings -&gt; Access Tokens </w:t>
      </w:r>
    </w:p>
    <w:p w14:paraId="1CEE59D3" w14:textId="3601FCB7" w:rsidR="00881748" w:rsidRPr="00881748" w:rsidRDefault="00881748" w:rsidP="00357E02">
      <w:pPr>
        <w:pStyle w:val="ListParagraph"/>
        <w:numPr>
          <w:ilvl w:val="1"/>
          <w:numId w:val="1"/>
        </w:numPr>
        <w:rPr>
          <w:u w:val="single"/>
        </w:rPr>
      </w:pPr>
      <w:r>
        <w:t>Copy token, store for later use</w:t>
      </w:r>
    </w:p>
    <w:p w14:paraId="5B87F1A2" w14:textId="248BD22C" w:rsidR="00881748" w:rsidRPr="00881748" w:rsidRDefault="00881748" w:rsidP="00881748">
      <w:pPr>
        <w:pStyle w:val="ListParagraph"/>
        <w:numPr>
          <w:ilvl w:val="0"/>
          <w:numId w:val="1"/>
        </w:numPr>
        <w:rPr>
          <w:u w:val="single"/>
        </w:rPr>
      </w:pPr>
      <w:r>
        <w:t>Install VS Code</w:t>
      </w:r>
    </w:p>
    <w:p w14:paraId="230AA2A6" w14:textId="6FB537E7" w:rsidR="00881748" w:rsidRDefault="00C41053" w:rsidP="00881748">
      <w:pPr>
        <w:pStyle w:val="ListParagraph"/>
        <w:numPr>
          <w:ilvl w:val="1"/>
          <w:numId w:val="1"/>
        </w:numPr>
        <w:rPr>
          <w:u w:val="single"/>
        </w:rPr>
      </w:pPr>
      <w:hyperlink r:id="rId9" w:history="1">
        <w:r w:rsidR="00881748" w:rsidRPr="009F4495">
          <w:rPr>
            <w:rStyle w:val="Hyperlink"/>
          </w:rPr>
          <w:t>https://code.visualstudio.com/</w:t>
        </w:r>
      </w:hyperlink>
    </w:p>
    <w:p w14:paraId="666CFAC7" w14:textId="3AFECBFE" w:rsidR="00881748" w:rsidRPr="00881748" w:rsidRDefault="00881748" w:rsidP="00881748">
      <w:pPr>
        <w:pStyle w:val="ListParagraph"/>
        <w:numPr>
          <w:ilvl w:val="0"/>
          <w:numId w:val="1"/>
        </w:numPr>
        <w:rPr>
          <w:u w:val="single"/>
        </w:rPr>
      </w:pPr>
      <w:r>
        <w:t>Download / Install Extensions</w:t>
      </w:r>
      <w:r>
        <w:tab/>
      </w:r>
    </w:p>
    <w:p w14:paraId="5BE4AFA1" w14:textId="3D30B013" w:rsidR="00881748" w:rsidRPr="00881748" w:rsidRDefault="00881748" w:rsidP="00881748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GitLens</w:t>
      </w:r>
      <w:proofErr w:type="spellEnd"/>
    </w:p>
    <w:p w14:paraId="0FDF9D33" w14:textId="4CDB7EBA" w:rsidR="00881748" w:rsidRPr="00881748" w:rsidRDefault="00881748" w:rsidP="00881748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Jupyter</w:t>
      </w:r>
      <w:proofErr w:type="spellEnd"/>
    </w:p>
    <w:p w14:paraId="1B998EB2" w14:textId="2BB34823" w:rsidR="00881748" w:rsidRPr="00881748" w:rsidRDefault="00881748" w:rsidP="00881748">
      <w:pPr>
        <w:pStyle w:val="ListParagraph"/>
        <w:numPr>
          <w:ilvl w:val="2"/>
          <w:numId w:val="1"/>
        </w:numPr>
        <w:rPr>
          <w:u w:val="single"/>
        </w:rPr>
      </w:pPr>
      <w:proofErr w:type="spellStart"/>
      <w:r>
        <w:t>Jupyter</w:t>
      </w:r>
      <w:proofErr w:type="spellEnd"/>
      <w:r>
        <w:t xml:space="preserve"> Keymap</w:t>
      </w:r>
    </w:p>
    <w:p w14:paraId="17E3395D" w14:textId="6D4E8CBE" w:rsidR="00881748" w:rsidRPr="00881748" w:rsidRDefault="00881748" w:rsidP="00881748">
      <w:pPr>
        <w:pStyle w:val="ListParagraph"/>
        <w:numPr>
          <w:ilvl w:val="2"/>
          <w:numId w:val="1"/>
        </w:numPr>
        <w:rPr>
          <w:u w:val="single"/>
        </w:rPr>
      </w:pPr>
      <w:proofErr w:type="spellStart"/>
      <w:r>
        <w:t>Jupyter</w:t>
      </w:r>
      <w:proofErr w:type="spellEnd"/>
      <w:r>
        <w:t xml:space="preserve"> Notebook Renderers</w:t>
      </w:r>
    </w:p>
    <w:p w14:paraId="68DA517C" w14:textId="2A998AB9" w:rsidR="00881748" w:rsidRPr="00881748" w:rsidRDefault="00881748" w:rsidP="00881748">
      <w:pPr>
        <w:pStyle w:val="ListParagraph"/>
        <w:numPr>
          <w:ilvl w:val="1"/>
          <w:numId w:val="1"/>
        </w:numPr>
        <w:rPr>
          <w:u w:val="single"/>
        </w:rPr>
      </w:pPr>
      <w:r>
        <w:t>Python</w:t>
      </w:r>
    </w:p>
    <w:p w14:paraId="5F6B944D" w14:textId="54F0E654" w:rsidR="00881748" w:rsidRPr="00881748" w:rsidRDefault="00881748" w:rsidP="00881748">
      <w:pPr>
        <w:pStyle w:val="ListParagraph"/>
        <w:numPr>
          <w:ilvl w:val="2"/>
          <w:numId w:val="1"/>
        </w:numPr>
        <w:rPr>
          <w:u w:val="single"/>
        </w:rPr>
      </w:pPr>
      <w:proofErr w:type="spellStart"/>
      <w:r>
        <w:t>Pylance</w:t>
      </w:r>
      <w:proofErr w:type="spellEnd"/>
    </w:p>
    <w:p w14:paraId="38C0F6B6" w14:textId="797A4051" w:rsidR="00881748" w:rsidRPr="00881748" w:rsidRDefault="00881748" w:rsidP="00881748">
      <w:pPr>
        <w:pStyle w:val="ListParagraph"/>
        <w:numPr>
          <w:ilvl w:val="1"/>
          <w:numId w:val="1"/>
        </w:numPr>
        <w:rPr>
          <w:u w:val="single"/>
        </w:rPr>
      </w:pPr>
      <w:r>
        <w:t>Remote – SSH</w:t>
      </w:r>
    </w:p>
    <w:p w14:paraId="620267D3" w14:textId="593F597E" w:rsidR="00881748" w:rsidRPr="00881748" w:rsidRDefault="00881748" w:rsidP="00881748">
      <w:pPr>
        <w:pStyle w:val="ListParagraph"/>
        <w:numPr>
          <w:ilvl w:val="2"/>
          <w:numId w:val="1"/>
        </w:numPr>
        <w:rPr>
          <w:u w:val="single"/>
        </w:rPr>
      </w:pPr>
      <w:r>
        <w:t>Remote – SSH Editing Configuration Files</w:t>
      </w:r>
    </w:p>
    <w:p w14:paraId="470E7D3A" w14:textId="62FCA8D8" w:rsidR="00881748" w:rsidRPr="00881748" w:rsidRDefault="00881748" w:rsidP="00881748">
      <w:pPr>
        <w:pStyle w:val="ListParagraph"/>
        <w:numPr>
          <w:ilvl w:val="1"/>
          <w:numId w:val="1"/>
        </w:numPr>
        <w:rPr>
          <w:u w:val="single"/>
        </w:rPr>
      </w:pPr>
      <w:r>
        <w:t>Latex Workshop</w:t>
      </w:r>
    </w:p>
    <w:p w14:paraId="11E65870" w14:textId="25D2CE12" w:rsidR="00881748" w:rsidRPr="00DE65AB" w:rsidRDefault="00DE65AB" w:rsidP="00881748">
      <w:pPr>
        <w:pStyle w:val="ListParagraph"/>
        <w:numPr>
          <w:ilvl w:val="0"/>
          <w:numId w:val="1"/>
        </w:numPr>
        <w:rPr>
          <w:u w:val="single"/>
        </w:rPr>
      </w:pPr>
      <w:r>
        <w:t>VS Code + Git Repository</w:t>
      </w:r>
    </w:p>
    <w:p w14:paraId="23385199" w14:textId="6B4BDCFD" w:rsidR="00DE65AB" w:rsidRPr="00DE65AB" w:rsidRDefault="00DE65AB" w:rsidP="00DE65AB">
      <w:pPr>
        <w:pStyle w:val="ListParagraph"/>
        <w:numPr>
          <w:ilvl w:val="1"/>
          <w:numId w:val="1"/>
        </w:numPr>
        <w:rPr>
          <w:u w:val="single"/>
        </w:rPr>
      </w:pPr>
      <w:r>
        <w:t>Open VS Code</w:t>
      </w:r>
    </w:p>
    <w:p w14:paraId="5869C361" w14:textId="449C369A" w:rsidR="00DE65AB" w:rsidRPr="00DE65AB" w:rsidRDefault="00DE65AB" w:rsidP="00DE65AB">
      <w:pPr>
        <w:pStyle w:val="ListParagraph"/>
        <w:numPr>
          <w:ilvl w:val="2"/>
          <w:numId w:val="1"/>
        </w:numPr>
        <w:rPr>
          <w:u w:val="single"/>
        </w:rPr>
      </w:pPr>
      <w:r>
        <w:t>‘Clone Git Repository’</w:t>
      </w:r>
    </w:p>
    <w:p w14:paraId="37E781F8" w14:textId="05941FE2" w:rsidR="00DE65AB" w:rsidRPr="00DE65AB" w:rsidRDefault="00DE65AB" w:rsidP="00DE65AB">
      <w:pPr>
        <w:pStyle w:val="ListParagraph"/>
        <w:numPr>
          <w:ilvl w:val="3"/>
          <w:numId w:val="1"/>
        </w:numPr>
        <w:rPr>
          <w:u w:val="single"/>
        </w:rPr>
      </w:pPr>
      <w:r>
        <w:t>On Gitlab project page, click ‘Clone’</w:t>
      </w:r>
    </w:p>
    <w:p w14:paraId="33955738" w14:textId="3072E501" w:rsidR="00DE65AB" w:rsidRPr="00DE65AB" w:rsidRDefault="00DE65AB" w:rsidP="00DE65AB">
      <w:pPr>
        <w:pStyle w:val="ListParagraph"/>
        <w:numPr>
          <w:ilvl w:val="4"/>
          <w:numId w:val="1"/>
        </w:numPr>
        <w:rPr>
          <w:u w:val="single"/>
        </w:rPr>
      </w:pPr>
      <w:r>
        <w:t>‘Clone with HTTPS’</w:t>
      </w:r>
    </w:p>
    <w:p w14:paraId="42C826A3" w14:textId="25F4F0A9" w:rsidR="00DE65AB" w:rsidRPr="00DE65AB" w:rsidRDefault="00DE65AB" w:rsidP="00DE65AB">
      <w:pPr>
        <w:pStyle w:val="ListParagraph"/>
        <w:numPr>
          <w:ilvl w:val="2"/>
          <w:numId w:val="1"/>
        </w:numPr>
        <w:rPr>
          <w:u w:val="single"/>
        </w:rPr>
      </w:pPr>
      <w:r>
        <w:lastRenderedPageBreak/>
        <w:t>Paste URL in VS Code</w:t>
      </w:r>
    </w:p>
    <w:p w14:paraId="40C13B37" w14:textId="4E823736" w:rsidR="00DE65AB" w:rsidRPr="00DE65AB" w:rsidRDefault="00DE65AB" w:rsidP="00DE65AB">
      <w:pPr>
        <w:pStyle w:val="ListParagraph"/>
        <w:numPr>
          <w:ilvl w:val="2"/>
          <w:numId w:val="1"/>
        </w:numPr>
        <w:rPr>
          <w:u w:val="single"/>
        </w:rPr>
      </w:pPr>
      <w:r>
        <w:t>Type username</w:t>
      </w:r>
    </w:p>
    <w:p w14:paraId="748CE58F" w14:textId="69087E7D" w:rsidR="00DE65AB" w:rsidRPr="00DE65AB" w:rsidRDefault="00DE65AB" w:rsidP="00DE65AB">
      <w:pPr>
        <w:pStyle w:val="ListParagraph"/>
        <w:numPr>
          <w:ilvl w:val="2"/>
          <w:numId w:val="1"/>
        </w:numPr>
        <w:rPr>
          <w:u w:val="single"/>
        </w:rPr>
      </w:pPr>
      <w:r>
        <w:t>Copy / Paste Access Token</w:t>
      </w:r>
    </w:p>
    <w:p w14:paraId="1A32608B" w14:textId="22241287" w:rsidR="00DE65AB" w:rsidRPr="00C14A1B" w:rsidRDefault="00DE65AB" w:rsidP="00DE65AB">
      <w:pPr>
        <w:pStyle w:val="ListParagraph"/>
        <w:numPr>
          <w:ilvl w:val="1"/>
          <w:numId w:val="1"/>
        </w:numPr>
        <w:rPr>
          <w:u w:val="single"/>
        </w:rPr>
      </w:pPr>
      <w:r>
        <w:t>Add new file to project</w:t>
      </w:r>
    </w:p>
    <w:p w14:paraId="5CE798A9" w14:textId="7E22862C" w:rsidR="00C14A1B" w:rsidRPr="00C14A1B" w:rsidRDefault="00C14A1B" w:rsidP="00C14A1B">
      <w:pPr>
        <w:pStyle w:val="ListParagraph"/>
        <w:numPr>
          <w:ilvl w:val="0"/>
          <w:numId w:val="1"/>
        </w:numPr>
        <w:rPr>
          <w:u w:val="single"/>
        </w:rPr>
      </w:pPr>
      <w:r>
        <w:t>Git Commands</w:t>
      </w:r>
    </w:p>
    <w:p w14:paraId="0D823961" w14:textId="77777777" w:rsidR="00C14A1B" w:rsidRPr="00D356A5" w:rsidRDefault="00C14A1B" w:rsidP="00D356A5">
      <w:pPr>
        <w:rPr>
          <w:u w:val="single"/>
        </w:rPr>
      </w:pPr>
    </w:p>
    <w:p w14:paraId="705AA4EA" w14:textId="022AC5C2" w:rsidR="00881748" w:rsidRPr="00881748" w:rsidRDefault="00881748" w:rsidP="00881748">
      <w:pPr>
        <w:rPr>
          <w:u w:val="single"/>
        </w:rPr>
      </w:pPr>
    </w:p>
    <w:p w14:paraId="5D2852A1" w14:textId="4CC7470C" w:rsidR="008F7295" w:rsidRPr="008F7295" w:rsidRDefault="008F7295" w:rsidP="008F7295">
      <w:pPr>
        <w:pStyle w:val="ListParagraph"/>
        <w:ind w:left="2160"/>
        <w:rPr>
          <w:u w:val="single"/>
        </w:rPr>
      </w:pPr>
    </w:p>
    <w:sectPr w:rsidR="008F7295" w:rsidRPr="008F72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739FA"/>
    <w:multiLevelType w:val="hybridMultilevel"/>
    <w:tmpl w:val="E4BC8D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5651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S0MDWwMDI3NDUyNDZX0lEKTi0uzszPAykwrAUAuCj6BywAAAA="/>
  </w:docVars>
  <w:rsids>
    <w:rsidRoot w:val="008F7295"/>
    <w:rsid w:val="00201517"/>
    <w:rsid w:val="00246E18"/>
    <w:rsid w:val="00357E02"/>
    <w:rsid w:val="00523AE5"/>
    <w:rsid w:val="0069360F"/>
    <w:rsid w:val="006D61D3"/>
    <w:rsid w:val="0082470A"/>
    <w:rsid w:val="00881748"/>
    <w:rsid w:val="008F7295"/>
    <w:rsid w:val="0092597F"/>
    <w:rsid w:val="00A6090B"/>
    <w:rsid w:val="00B4064F"/>
    <w:rsid w:val="00C14A1B"/>
    <w:rsid w:val="00C41053"/>
    <w:rsid w:val="00CE67CF"/>
    <w:rsid w:val="00D356A5"/>
    <w:rsid w:val="00DE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CB007"/>
  <w15:chartTrackingRefBased/>
  <w15:docId w15:val="{6A3C0F5E-4C09-ED4A-B2B0-28E393E2A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729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72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F72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72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72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itlab.com/ee/universit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lab.nps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-scm.com/book/en/v2/Getting-Started-Installing-Git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anaconda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de.visualstudi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scher, John (Maj)</dc:creator>
  <cp:keywords/>
  <dc:description/>
  <cp:lastModifiedBy>Eric Jimenez</cp:lastModifiedBy>
  <cp:revision>7</cp:revision>
  <dcterms:created xsi:type="dcterms:W3CDTF">2022-06-28T16:29:00Z</dcterms:created>
  <dcterms:modified xsi:type="dcterms:W3CDTF">2022-07-11T04:15:00Z</dcterms:modified>
</cp:coreProperties>
</file>